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93318" w14:textId="77777777" w:rsidR="004561D1" w:rsidRPr="007C7429" w:rsidRDefault="004561D1" w:rsidP="004561D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7429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ED1" wp14:editId="415499F2">
                <wp:simplePos x="0" y="0"/>
                <wp:positionH relativeFrom="column">
                  <wp:posOffset>4695935</wp:posOffset>
                </wp:positionH>
                <wp:positionV relativeFrom="paragraph">
                  <wp:posOffset>182411</wp:posOffset>
                </wp:positionV>
                <wp:extent cx="1443521" cy="1463619"/>
                <wp:effectExtent l="0" t="0" r="23495" b="2286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521" cy="14636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A495C" w14:textId="77777777" w:rsidR="004561D1" w:rsidRDefault="004561D1" w:rsidP="004561D1">
                            <w:pPr>
                              <w:ind w:right="-500"/>
                            </w:pPr>
                          </w:p>
                          <w:p w14:paraId="5B3D0F4F" w14:textId="77777777" w:rsidR="004561D1" w:rsidRDefault="004561D1" w:rsidP="004561D1"/>
                          <w:p w14:paraId="50812F14" w14:textId="677AD3AE" w:rsidR="004561D1" w:rsidRDefault="00AF59F0" w:rsidP="004561D1">
                            <w:pPr>
                              <w:jc w:val="center"/>
                            </w:pPr>
                            <w:r>
                              <w:t xml:space="preserve">Başvurucu </w:t>
                            </w:r>
                            <w:r w:rsidR="004561D1">
                              <w:t>Fotoğraf</w:t>
                            </w:r>
                          </w:p>
                          <w:p w14:paraId="6E17B2B1" w14:textId="1983BBDA" w:rsidR="00AF59F0" w:rsidRDefault="00AF59F0" w:rsidP="004561D1">
                            <w:pPr>
                              <w:jc w:val="center"/>
                            </w:pPr>
                            <w:r>
                              <w:t>Applicants F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34DED1" id="Rectangle 2" o:spid="_x0000_s1026" style="position:absolute;margin-left:369.75pt;margin-top:14.35pt;width:113.65pt;height:11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" strokeweight="2pt">
                <v:textbox>
                  <w:txbxContent>
                    <w:p w14:paraId="12DA495C" w14:textId="77777777" w:rsidR="004561D1" w:rsidRDefault="004561D1" w:rsidP="004561D1">
                      <w:pPr>
                        <w:ind w:right="-500"/>
                      </w:pPr>
                    </w:p>
                    <w:p w14:paraId="5B3D0F4F" w14:textId="77777777" w:rsidR="004561D1" w:rsidRDefault="004561D1" w:rsidP="004561D1"/>
                    <w:p w14:paraId="50812F14" w14:textId="677AD3AE" w:rsidR="004561D1" w:rsidRDefault="00AF59F0" w:rsidP="004561D1">
                      <w:pPr>
                        <w:jc w:val="center"/>
                      </w:pPr>
                      <w:r>
                        <w:t xml:space="preserve">Başvurucu </w:t>
                      </w:r>
                      <w:r w:rsidR="004561D1">
                        <w:t>Fotoğraf</w:t>
                      </w:r>
                    </w:p>
                    <w:p w14:paraId="6E17B2B1" w14:textId="1983BBDA" w:rsidR="00AF59F0" w:rsidRDefault="00AF59F0" w:rsidP="004561D1">
                      <w:pPr>
                        <w:jc w:val="center"/>
                      </w:pPr>
                      <w:r>
                        <w:t>Applicants Fotograph</w:t>
                      </w:r>
                    </w:p>
                  </w:txbxContent>
                </v:textbox>
              </v:rect>
            </w:pict>
          </mc:Fallback>
        </mc:AlternateContent>
      </w:r>
      <w:r w:rsidRPr="007C742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5A29E39" wp14:editId="2A9CE23A">
            <wp:extent cx="1415216" cy="1321904"/>
            <wp:effectExtent l="0" t="0" r="0" b="0"/>
            <wp:docPr id="4" name="Resim 4" descr="metin, küçük resi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4" descr="metin, küçük resim içeren bir resim&#10;&#10;Açıklama otomatik olarak oluşturuldu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23223" cy="1329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7429">
        <w:rPr>
          <w:rFonts w:ascii="Times New Roman" w:hAnsi="Times New Roman" w:cs="Times New Roman"/>
        </w:rPr>
        <w:t xml:space="preserve"> </w:t>
      </w:r>
      <w:r w:rsidRPr="007C7429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F9F85AA" wp14:editId="05D7A640">
            <wp:extent cx="1321905" cy="1321905"/>
            <wp:effectExtent l="0" t="0" r="0" b="0"/>
            <wp:docPr id="5" name="Resim 5" descr="Pamukkale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mukkale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995" cy="132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C141B" w14:textId="77777777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7EC2D79" w14:textId="77777777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7429">
        <w:rPr>
          <w:rFonts w:ascii="Times New Roman" w:hAnsi="Times New Roman" w:cs="Times New Roman"/>
          <w:b/>
          <w:sz w:val="28"/>
          <w:szCs w:val="28"/>
        </w:rPr>
        <w:t>ICMME2022</w:t>
      </w:r>
    </w:p>
    <w:p w14:paraId="2A993062" w14:textId="227E6710" w:rsidR="004561D1" w:rsidRPr="007C7429" w:rsidRDefault="00E071B4" w:rsidP="004561D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</w:t>
      </w:r>
      <w:r w:rsidR="004561D1" w:rsidRPr="007C7429">
        <w:rPr>
          <w:rFonts w:ascii="Times New Roman" w:hAnsi="Times New Roman" w:cs="Times New Roman"/>
          <w:b/>
          <w:sz w:val="28"/>
          <w:szCs w:val="28"/>
        </w:rPr>
        <w:t>NTERNAT</w:t>
      </w:r>
      <w:r w:rsidR="001336A1">
        <w:rPr>
          <w:rFonts w:ascii="Times New Roman" w:hAnsi="Times New Roman" w:cs="Times New Roman"/>
          <w:b/>
          <w:sz w:val="28"/>
          <w:szCs w:val="28"/>
        </w:rPr>
        <w:t>I</w:t>
      </w:r>
      <w:r w:rsidR="004561D1" w:rsidRPr="007C7429">
        <w:rPr>
          <w:rFonts w:ascii="Times New Roman" w:hAnsi="Times New Roman" w:cs="Times New Roman"/>
          <w:b/>
          <w:sz w:val="28"/>
          <w:szCs w:val="28"/>
        </w:rPr>
        <w:t>ONAL CONFERENCE ON MATHEMATICS AND MATHEMATICS EDUDAT</w:t>
      </w:r>
      <w:r>
        <w:rPr>
          <w:rFonts w:ascii="Times New Roman" w:hAnsi="Times New Roman" w:cs="Times New Roman"/>
          <w:b/>
          <w:sz w:val="28"/>
          <w:szCs w:val="28"/>
        </w:rPr>
        <w:t>I</w:t>
      </w:r>
      <w:r w:rsidR="004561D1" w:rsidRPr="007C7429">
        <w:rPr>
          <w:rFonts w:ascii="Times New Roman" w:hAnsi="Times New Roman" w:cs="Times New Roman"/>
          <w:b/>
          <w:sz w:val="28"/>
          <w:szCs w:val="28"/>
        </w:rPr>
        <w:t>ON</w:t>
      </w:r>
    </w:p>
    <w:p w14:paraId="51E1E6A2" w14:textId="77777777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7429">
        <w:rPr>
          <w:rFonts w:ascii="Times New Roman" w:hAnsi="Times New Roman" w:cs="Times New Roman"/>
          <w:b/>
          <w:sz w:val="28"/>
          <w:szCs w:val="28"/>
        </w:rPr>
        <w:t>22-24 SEPTEMBER 2022</w:t>
      </w:r>
    </w:p>
    <w:p w14:paraId="26AF010B" w14:textId="77777777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2C7BFEA" w14:textId="66608E68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C7429">
        <w:rPr>
          <w:rFonts w:ascii="Times New Roman" w:hAnsi="Times New Roman" w:cs="Times New Roman"/>
          <w:b/>
          <w:bCs/>
          <w:sz w:val="24"/>
          <w:szCs w:val="24"/>
        </w:rPr>
        <w:t>Karma Sergi Başvuru Formu</w:t>
      </w:r>
      <w:r w:rsidR="009E4E0C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9E4E0C" w:rsidRPr="009E4E0C">
        <w:rPr>
          <w:rFonts w:ascii="Times New Roman" w:hAnsi="Times New Roman" w:cs="Times New Roman"/>
          <w:b/>
          <w:bCs/>
          <w:sz w:val="24"/>
          <w:szCs w:val="24"/>
        </w:rPr>
        <w:t>Mixed Exhibition Application Form</w:t>
      </w:r>
      <w:r w:rsidR="009E4E0C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41A4155" w14:textId="77777777" w:rsidR="004561D1" w:rsidRPr="007C7429" w:rsidRDefault="004561D1" w:rsidP="004561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6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27"/>
        <w:gridCol w:w="6471"/>
      </w:tblGrid>
      <w:tr w:rsidR="004561D1" w:rsidRPr="007C7429" w14:paraId="0694F6FB" w14:textId="77777777" w:rsidTr="00D366E6">
        <w:tc>
          <w:tcPr>
            <w:tcW w:w="3227" w:type="dxa"/>
            <w:tcBorders>
              <w:top w:val="double" w:sz="12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9451A" w14:textId="4B9A867E" w:rsidR="004561D1" w:rsidRPr="007C7429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t>Tasarımcının Ünvanı/Adı Soyadı</w:t>
            </w:r>
            <w:r w:rsidR="009E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9E4E0C" w:rsidRPr="009E4E0C">
              <w:rPr>
                <w:rFonts w:ascii="Times New Roman" w:hAnsi="Times New Roman" w:cs="Times New Roman"/>
                <w:b/>
                <w:sz w:val="24"/>
                <w:szCs w:val="24"/>
              </w:rPr>
              <w:t>Designer's Title/Name Surname</w:t>
            </w:r>
            <w:r w:rsidR="009E4E0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471" w:type="dxa"/>
            <w:tcBorders>
              <w:top w:val="double" w:sz="12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3BECCD83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61D1" w:rsidRPr="007C7429" w14:paraId="54DFCC3D" w14:textId="77777777" w:rsidTr="00D366E6"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3AD3D" w14:textId="3095FE4E" w:rsidR="004561D1" w:rsidRPr="007C7429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t>Kısa Özgeçmişi</w:t>
            </w:r>
            <w:r w:rsidR="009E4E0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9E4E0C" w:rsidRPr="009E4E0C">
              <w:rPr>
                <w:rFonts w:ascii="Times New Roman" w:hAnsi="Times New Roman" w:cs="Times New Roman"/>
                <w:b/>
                <w:sz w:val="24"/>
                <w:szCs w:val="24"/>
              </w:rPr>
              <w:t>Short CV</w:t>
            </w:r>
            <w:r w:rsidR="009E4E0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22A9BD87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4D898A4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464B90C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1BE9AA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1D1" w:rsidRPr="007C7429" w14:paraId="4FC8BE09" w14:textId="77777777" w:rsidTr="00D366E6"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B23D1" w14:textId="77777777" w:rsidR="004561D1" w:rsidRPr="007C7429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sarımın Adı ve Hikâyesi </w:t>
            </w:r>
          </w:p>
          <w:p w14:paraId="77F49982" w14:textId="77777777" w:rsidR="004561D1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En Fazla 200 Kelime)</w:t>
            </w:r>
          </w:p>
          <w:p w14:paraId="52E498BC" w14:textId="77777777" w:rsidR="009E4E0C" w:rsidRPr="009E4E0C" w:rsidRDefault="009E4E0C" w:rsidP="009E4E0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E4E0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 and Story of the Design</w:t>
            </w:r>
          </w:p>
          <w:p w14:paraId="4889D2BB" w14:textId="26C43BF7" w:rsidR="009E4E0C" w:rsidRPr="007C7429" w:rsidRDefault="009E4E0C" w:rsidP="009E4E0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9E4E0C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(Maximum 200 Words)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6A66268C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E1C829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1D1" w:rsidRPr="007C7429" w14:paraId="4291A01D" w14:textId="77777777" w:rsidTr="00D366E6"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A115" w14:textId="77777777" w:rsidR="004561D1" w:rsidRDefault="004561D1" w:rsidP="00D366E6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er Teknik Bilgileri ( Eser Adı, Boyut, Malzeme, Teknik)</w:t>
            </w:r>
          </w:p>
          <w:p w14:paraId="632F43E5" w14:textId="520420E3" w:rsidR="009E4E0C" w:rsidRPr="007C7429" w:rsidRDefault="009E4E0C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E0C">
              <w:rPr>
                <w:rFonts w:ascii="Times New Roman" w:hAnsi="Times New Roman" w:cs="Times New Roman"/>
                <w:b/>
                <w:sz w:val="24"/>
                <w:szCs w:val="24"/>
              </w:rPr>
              <w:t>Artwork Technical Information (Work Name, Size, Material, Technique)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274CA639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1D1" w:rsidRPr="007C7429" w14:paraId="04920675" w14:textId="77777777" w:rsidTr="00D366E6">
        <w:trPr>
          <w:trHeight w:val="190"/>
        </w:trPr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51E31" w14:textId="1383218D" w:rsidR="004561D1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Yapıldığı yıl</w:t>
            </w:r>
          </w:p>
          <w:p w14:paraId="67B85658" w14:textId="05456741" w:rsidR="009E4E0C" w:rsidRPr="007C7429" w:rsidRDefault="009E4E0C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4E0C">
              <w:rPr>
                <w:rFonts w:ascii="Times New Roman" w:hAnsi="Times New Roman" w:cs="Times New Roman"/>
                <w:b/>
                <w:sz w:val="24"/>
                <w:szCs w:val="24"/>
              </w:rPr>
              <w:t>Year it was made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25D557B2" w14:textId="77777777" w:rsidR="004561D1" w:rsidRPr="007C7429" w:rsidRDefault="004561D1" w:rsidP="00D366E6">
            <w:pPr>
              <w:spacing w:before="240" w:after="24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1D1" w:rsidRPr="007C7429" w14:paraId="19EA91EC" w14:textId="77777777" w:rsidTr="00D366E6"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5EC5" w14:textId="77777777" w:rsidR="004561D1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t>İletişim için Adres</w:t>
            </w:r>
          </w:p>
          <w:p w14:paraId="710E7238" w14:textId="4551A1B1" w:rsidR="009E4E0C" w:rsidRPr="007C7429" w:rsidRDefault="009E4E0C" w:rsidP="00D366E6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E4E0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ddress for Communication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14:paraId="5240C5A1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1D1" w:rsidRPr="007C7429" w14:paraId="7D132615" w14:textId="77777777" w:rsidTr="00D366E6">
        <w:tc>
          <w:tcPr>
            <w:tcW w:w="3227" w:type="dxa"/>
            <w:tcBorders>
              <w:top w:val="single" w:sz="4" w:space="0" w:color="auto"/>
              <w:left w:val="double" w:sz="12" w:space="0" w:color="auto"/>
              <w:bottom w:val="double" w:sz="12" w:space="0" w:color="auto"/>
              <w:right w:val="single" w:sz="4" w:space="0" w:color="auto"/>
            </w:tcBorders>
            <w:vAlign w:val="center"/>
          </w:tcPr>
          <w:p w14:paraId="56ECDBCE" w14:textId="13800F1B" w:rsidR="004561D1" w:rsidRPr="007C7429" w:rsidRDefault="004561D1" w:rsidP="00D366E6">
            <w:pPr>
              <w:spacing w:before="240" w:after="24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7429">
              <w:rPr>
                <w:rFonts w:ascii="Times New Roman" w:hAnsi="Times New Roman" w:cs="Times New Roman"/>
                <w:b/>
                <w:sz w:val="24"/>
                <w:szCs w:val="24"/>
              </w:rPr>
              <w:t>Telefon / E-</w:t>
            </w:r>
            <w:r w:rsidR="009E4E0C">
              <w:rPr>
                <w:rFonts w:ascii="Times New Roman" w:hAnsi="Times New Roman" w:cs="Times New Roman"/>
                <w:b/>
                <w:sz w:val="24"/>
                <w:szCs w:val="24"/>
              </w:rPr>
              <w:t>mail</w:t>
            </w:r>
          </w:p>
        </w:tc>
        <w:tc>
          <w:tcPr>
            <w:tcW w:w="6471" w:type="dxa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14:paraId="57B95C34" w14:textId="77777777" w:rsidR="004561D1" w:rsidRPr="007C7429" w:rsidRDefault="004561D1" w:rsidP="00D366E6">
            <w:pPr>
              <w:spacing w:before="240" w:after="24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2A8E2BF" w14:textId="77777777" w:rsidR="004561D1" w:rsidRPr="007C7429" w:rsidRDefault="004561D1" w:rsidP="004561D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0FA19E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66B7D0E9" w14:textId="712A57F2" w:rsidR="004561D1" w:rsidRPr="007C7429" w:rsidRDefault="004561D1" w:rsidP="004561D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C7429">
        <w:rPr>
          <w:rFonts w:ascii="Times New Roman" w:hAnsi="Times New Roman" w:cs="Times New Roman"/>
          <w:b/>
          <w:bCs/>
          <w:sz w:val="28"/>
          <w:szCs w:val="28"/>
        </w:rPr>
        <w:t xml:space="preserve">    Tasarımın Fotoğrafı</w:t>
      </w:r>
      <w:r w:rsidR="009E4E0C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9E4E0C" w:rsidRPr="009E4E0C">
        <w:rPr>
          <w:rFonts w:ascii="Times New Roman" w:hAnsi="Times New Roman" w:cs="Times New Roman"/>
          <w:b/>
          <w:bCs/>
          <w:sz w:val="28"/>
          <w:szCs w:val="28"/>
        </w:rPr>
        <w:t>Photograph of the work:</w:t>
      </w:r>
      <w:r w:rsidR="009E4E0C"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Pr="007C7429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4D6626C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1F8A92AB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  <w:r w:rsidRPr="007C7429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119069" wp14:editId="65DDD798">
                <wp:simplePos x="0" y="0"/>
                <wp:positionH relativeFrom="column">
                  <wp:posOffset>318770</wp:posOffset>
                </wp:positionH>
                <wp:positionV relativeFrom="paragraph">
                  <wp:posOffset>205105</wp:posOffset>
                </wp:positionV>
                <wp:extent cx="5133975" cy="6149340"/>
                <wp:effectExtent l="19050" t="19050" r="28575" b="2286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33975" cy="6149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D4BB41" id="Rectangle 3" o:spid="_x0000_s1026" style="position:absolute;margin-left:25.1pt;margin-top:16.15pt;width:404.25pt;height:48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" strokeweight="3pt"/>
            </w:pict>
          </mc:Fallback>
        </mc:AlternateContent>
      </w:r>
    </w:p>
    <w:p w14:paraId="22295DE6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280407BD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3DA9A691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3067D867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1AE5A516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76FB0346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16B97CCF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64F5C5B9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43AF30B6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32EC7C2D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35649DD2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70074219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617FBDDA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7CA34F4D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20262786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72C6FE8B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5720038B" w14:textId="77777777" w:rsidR="004561D1" w:rsidRPr="007C7429" w:rsidRDefault="004561D1" w:rsidP="004561D1">
      <w:pPr>
        <w:rPr>
          <w:rFonts w:ascii="Times New Roman" w:hAnsi="Times New Roman" w:cs="Times New Roman"/>
          <w:sz w:val="24"/>
          <w:szCs w:val="24"/>
        </w:rPr>
      </w:pPr>
    </w:p>
    <w:p w14:paraId="55ADBA55" w14:textId="77777777" w:rsidR="001706D6" w:rsidRPr="004561D1" w:rsidRDefault="001706D6" w:rsidP="004561D1"/>
    <w:sectPr w:rsidR="001706D6" w:rsidRPr="004561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F1CA4"/>
    <w:multiLevelType w:val="hybridMultilevel"/>
    <w:tmpl w:val="209440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F5CBF"/>
    <w:multiLevelType w:val="hybridMultilevel"/>
    <w:tmpl w:val="BCB049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7155759">
    <w:abstractNumId w:val="0"/>
  </w:num>
  <w:num w:numId="2" w16cid:durableId="1911574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zMDI0MzQ3MbI0NbZQ0lEKTi0uzszPAykwqgUAaWDp1SwAAAA="/>
  </w:docVars>
  <w:rsids>
    <w:rsidRoot w:val="00B90319"/>
    <w:rsid w:val="000B7CE7"/>
    <w:rsid w:val="001336A1"/>
    <w:rsid w:val="001706D6"/>
    <w:rsid w:val="004561D1"/>
    <w:rsid w:val="009E4E0C"/>
    <w:rsid w:val="00AF59F0"/>
    <w:rsid w:val="00B90319"/>
    <w:rsid w:val="00E07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07A8B"/>
  <w15:chartTrackingRefBased/>
  <w15:docId w15:val="{DCFC24BC-2936-4466-91B7-286A583E1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font8">
    <w:name w:val="font_8"/>
    <w:basedOn w:val="Normal"/>
    <w:rsid w:val="00B903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B90319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B90319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ettin</dc:creator>
  <cp:keywords/>
  <dc:description/>
  <cp:lastModifiedBy>Nurettin</cp:lastModifiedBy>
  <cp:revision>7</cp:revision>
  <dcterms:created xsi:type="dcterms:W3CDTF">2022-06-14T12:11:00Z</dcterms:created>
  <dcterms:modified xsi:type="dcterms:W3CDTF">2022-06-14T12:27:00Z</dcterms:modified>
</cp:coreProperties>
</file>